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F7" w:rsidRPr="004C2A14" w:rsidRDefault="004C2A14">
      <w:pPr>
        <w:rPr>
          <w:b/>
        </w:rPr>
      </w:pPr>
      <w:bookmarkStart w:id="0" w:name="_GoBack"/>
      <w:r w:rsidRPr="004C2A14">
        <w:rPr>
          <w:b/>
        </w:rPr>
        <w:t>WELCOME</w:t>
      </w:r>
    </w:p>
    <w:bookmarkEnd w:id="0"/>
    <w:p w:rsidR="004C2A14" w:rsidRDefault="004C2A14">
      <w:r>
        <w:t>DAY 2, August 2, 2018</w:t>
      </w:r>
    </w:p>
    <w:p w:rsidR="004C2A14" w:rsidRDefault="004C2A14" w:rsidP="004C2A14">
      <w:pPr>
        <w:pStyle w:val="ListParagraph"/>
        <w:numPr>
          <w:ilvl w:val="0"/>
          <w:numId w:val="1"/>
        </w:numPr>
      </w:pPr>
      <w:r>
        <w:t>Come in and either collect your Name tags from the cart in back or pull it out of your bag.</w:t>
      </w:r>
    </w:p>
    <w:p w:rsidR="004C2A14" w:rsidRDefault="004C2A14" w:rsidP="004C2A14">
      <w:pPr>
        <w:pStyle w:val="ListParagraph"/>
        <w:numPr>
          <w:ilvl w:val="0"/>
          <w:numId w:val="1"/>
        </w:numPr>
      </w:pPr>
      <w:r>
        <w:t>Answer the Journal prompt #2 below (</w:t>
      </w:r>
      <w:r w:rsidRPr="004C2A14">
        <w:rPr>
          <w:highlight w:val="yellow"/>
        </w:rPr>
        <w:t>Choose 1 question to write about</w:t>
      </w:r>
      <w:r>
        <w:t>)</w:t>
      </w:r>
    </w:p>
    <w:p w:rsidR="004C2A14" w:rsidRDefault="004C2A14" w:rsidP="004C2A14">
      <w:pPr>
        <w:pStyle w:val="ListParagraph"/>
        <w:numPr>
          <w:ilvl w:val="0"/>
          <w:numId w:val="2"/>
        </w:numPr>
      </w:pPr>
      <w:r>
        <w:t>Who is your favorite superhero and why are they your favorite?</w:t>
      </w:r>
    </w:p>
    <w:p w:rsidR="004C2A14" w:rsidRDefault="004C2A14" w:rsidP="004C2A14">
      <w:pPr>
        <w:pStyle w:val="ListParagraph"/>
        <w:numPr>
          <w:ilvl w:val="0"/>
          <w:numId w:val="2"/>
        </w:numPr>
      </w:pPr>
      <w:r>
        <w:t>Who do you think you favor or relate to more, The Incredible Hulk, Ironman, Black Widow &amp; Hawkeye, or Captain America? Explain in short sentences if possible.</w:t>
      </w:r>
    </w:p>
    <w:p w:rsidR="004C2A14" w:rsidRDefault="004C2A14" w:rsidP="004C2A14"/>
    <w:p w:rsidR="004C2A14" w:rsidRDefault="004C2A14" w:rsidP="004C2A14">
      <w:pPr>
        <w:pStyle w:val="ListParagraph"/>
        <w:numPr>
          <w:ilvl w:val="0"/>
          <w:numId w:val="1"/>
        </w:numPr>
      </w:pPr>
      <w:r>
        <w:t>We will cover policies &amp; procedures for class</w:t>
      </w:r>
    </w:p>
    <w:p w:rsidR="004C2A14" w:rsidRDefault="004C2A14" w:rsidP="004C2A14">
      <w:pPr>
        <w:pStyle w:val="ListParagraph"/>
        <w:numPr>
          <w:ilvl w:val="0"/>
          <w:numId w:val="1"/>
        </w:numPr>
      </w:pPr>
      <w:r>
        <w:t xml:space="preserve">Make sure you turn in your syllabus signed and initialed by THIS FRIDAY! (If you need copies </w:t>
      </w:r>
      <w:proofErr w:type="gramStart"/>
      <w:r>
        <w:t>quietly</w:t>
      </w:r>
      <w:proofErr w:type="gramEnd"/>
      <w:r>
        <w:t xml:space="preserve"> raise your hand.</w:t>
      </w:r>
    </w:p>
    <w:sectPr w:rsidR="004C2A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713AB9"/>
    <w:multiLevelType w:val="hybridMultilevel"/>
    <w:tmpl w:val="CA2C8BCA"/>
    <w:lvl w:ilvl="0" w:tplc="0E669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1B4153"/>
    <w:multiLevelType w:val="hybridMultilevel"/>
    <w:tmpl w:val="709C86E4"/>
    <w:lvl w:ilvl="0" w:tplc="0128D4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A1NjY1Mjc0NjVQ0lEKTi0uzszPAykwrAUA1vyGMywAAAA="/>
  </w:docVars>
  <w:rsids>
    <w:rsidRoot w:val="004C2A14"/>
    <w:rsid w:val="004C2A14"/>
    <w:rsid w:val="0092795B"/>
    <w:rsid w:val="00E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F77AA"/>
  <w15:chartTrackingRefBased/>
  <w15:docId w15:val="{D87BCA66-53DF-4CF7-8048-2971CBAD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2A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1</cp:revision>
  <dcterms:created xsi:type="dcterms:W3CDTF">2018-08-02T16:22:00Z</dcterms:created>
  <dcterms:modified xsi:type="dcterms:W3CDTF">2018-08-02T16:33:00Z</dcterms:modified>
</cp:coreProperties>
</file>